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6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0d17a3e16a3cd8bb54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6T06:12:38Z</dcterms:created>
  <dcterms:modified xsi:type="dcterms:W3CDTF">2022-06-26T06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6 06:12:30</vt:lpwstr>
  </property>
</Properties>
</file>